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d81c93ff2162ff999c262543fb1cc9313047156"/>
    <w:p>
      <w:pPr>
        <w:pStyle w:val="Heading1"/>
      </w:pPr>
      <w:r>
        <w:t xml:space="preserve">Cover Letter for Economist Position in Argentina Buenos Aires</w:t>
      </w:r>
    </w:p>
    <w:p>
      <w:pPr>
        <w:pStyle w:val="FirstParagraph"/>
      </w:pPr>
      <w:r>
        <w:t xml:space="preserve">Dear [Hiring Manager's Name],</w:t>
      </w:r>
    </w:p>
    <w:p>
      <w:pPr>
        <w:pStyle w:val="BodyText"/>
      </w:pPr>
      <w:r>
        <w:t xml:space="preserve">I am writing to express my sincere interest in the Economist position at your esteemed organization in Argentina, Buenos Aires. As a highly motivated and skilled professional with a deep understanding of economic systems and market dynamics, I am eager to contribute my expertise to support the growth and development of this vibrant region. My academic background, practical experience, and passion for addressing complex economic challenges align seamlessly with the goals of your institution. I am particularly drawn to this opportunity because Buenos Aires is not only a hub of innovation in Argentina but also a dynamic center for economic policy-making that offers unique opportunities to drive impactful change.</w:t>
      </w:r>
    </w:p>
    <w:p>
      <w:pPr>
        <w:pStyle w:val="BodyText"/>
      </w:pPr>
      <w:r>
        <w:t xml:space="preserve">As an Economist, my career has been defined by a commitment to analyzing macroeconomic trends, formulating data-driven strategies, and providing actionable insights that address real-world challenges. Over the past [X years], I have worked in various capacities across sectors such as public policy, financial services, and international development. My work has consistently focused on understanding the interplay between economic variables and their implications for businesses, governments, and communities. For instance, in my role at [Previous Company/Organization], I led a project to evaluate the impact of inflation on consumer behavior in emerging markets. This experience honed my ability to translate complex economic data into clear recommendations that influenced strategic decisions.</w:t>
      </w:r>
    </w:p>
    <w:p>
      <w:pPr>
        <w:pStyle w:val="BodyText"/>
      </w:pPr>
      <w:r>
        <w:t xml:space="preserve">What sets me apart as an Economist is my ability to combine rigorous analytical skills with a nuanced understanding of local and global contexts. Argentina, and particularly Buenos Aires, presents a unique economic landscape marked by both challenges and opportunities. The country’s recent history of currency fluctuations, fiscal reforms, and evolving trade dynamics requires economists who can navigate uncertainty while identifying pathways for sustainable growth. My research on the Argentine economy during my studies at [University Name] provided me with a solid foundation in understanding these complexities. I explored topics such as the impact of monetary policy on inflation, the role of foreign direct investment in stabilizing the peso, and the potential for regional trade agreements to boost economic resilience. These experiences have equipped me with a specialized perspective that I believe is critical for addressing the needs of Argentina’s economy today.</w:t>
      </w:r>
    </w:p>
    <w:p>
      <w:pPr>
        <w:pStyle w:val="BodyText"/>
      </w:pPr>
      <w:r>
        <w:t xml:space="preserve">Moreover, my work in Buenos Aires has given me firsthand exposure to the city’s dynamic business environment. As an Economist, I have collaborated with local stakeholders to design models that forecast economic performance under different policy scenarios. This experience underscored the importance of tailoring solutions to the specific socio-economic conditions of Argentina. For example, during a recent project with [Local Organization/Institution], I analyzed how small and medium-sized enterprises (SMEs) in Buenos Aires could leverage digital transformation to mitigate risks associated with economic volatility. The findings from this initiative were instrumental in shaping a public-private partnership aimed at supporting SMEs through targeted subsidies and training programs. Such projects highlight my ability to bridge theoretical knowledge with practical applications that drive tangible outcomes.</w:t>
      </w:r>
    </w:p>
    <w:p>
      <w:pPr>
        <w:pStyle w:val="BodyText"/>
      </w:pPr>
      <w:r>
        <w:t xml:space="preserve">What excites me most about the Economist position in Argentina Buenos Aires is the opportunity to contribute to a region that is at the forefront of economic innovation in Latin America. The city’s status as a cultural and intellectual hub, combined with its strategic location, makes it a critical player in regional and global markets. I am particularly interested in working on initiatives that address Argentina’s long-term economic stability, such as improving fiscal transparency, fostering inclusive growth, and enhancing the competitiveness of key industries. My expertise in econometric modeling and policy analysis would allow me to support these goals by providing evidence-based insights that inform decision-making at all levels.</w:t>
      </w:r>
    </w:p>
    <w:p>
      <w:pPr>
        <w:pStyle w:val="BodyText"/>
      </w:pPr>
      <w:r>
        <w:t xml:space="preserve">In addition to my technical skills, I bring a collaborative mindset and a passion for solving complex problems. I thrive in environments where interdisciplinary teams work together to tackle challenges that require both creativity and precision. My ability to communicate economic concepts clearly to non-experts has been a valuable asset in my previous roles, whether presenting findings to stakeholders or mentoring junior analysts. I am confident that these qualities would enable me to contribute effectively to your team while fostering a culture of innovation and excellence.</w:t>
      </w:r>
    </w:p>
    <w:p>
      <w:pPr>
        <w:pStyle w:val="BodyText"/>
      </w:pPr>
      <w:r>
        <w:t xml:space="preserve">I am deeply committed to the principles of economic equity and sustainable development, which align with the mission of your organization. Argentina Buenos Aires is a region with immense potential, and I am eager to play a role in unlocking that potential through evidence-based policy solutions. The Economist position represents an opportunity to combine my professional expertise with my personal values, ensuring that economic growth benefits all members of society.</w:t>
      </w:r>
    </w:p>
    <w:p>
      <w:pPr>
        <w:pStyle w:val="BodyText"/>
      </w:pPr>
      <w:r>
        <w:t xml:space="preserve">Thank you for considering my application. I would welcome the chance to discuss how my background, skills, and passion for economics can contribute to your organization’s success in Argentina Buenos Aires. Please feel free to contact me at [Your Phone Number] or [Your Email Address] at your earliest convenience. I look forward to the possibility of contributing to a future where economic progress in Buenos Aires drives prosperity for al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Argentina Buenos Aires</dc:title>
  <dc:creator/>
  <dc:language>en</dc:language>
  <cp:keywords/>
  <dcterms:created xsi:type="dcterms:W3CDTF">2026-07-23T23:26:03Z</dcterms:created>
  <dcterms:modified xsi:type="dcterms:W3CDTF">2026-07-23T23:26:03Z</dcterms:modified>
</cp:coreProperties>
</file>

<file path=docProps/custom.xml><?xml version="1.0" encoding="utf-8"?>
<Properties xmlns="http://schemas.openxmlformats.org/officeDocument/2006/custom-properties" xmlns:vt="http://schemas.openxmlformats.org/officeDocument/2006/docPropsVTypes"/>
</file>